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137" w:rsidRDefault="007E49D0" w:rsidP="00AF49EE">
      <w:bookmarkStart w:id="0" w:name="OLE_LINK619"/>
      <w:bookmarkStart w:id="1" w:name="OLE_LINK620"/>
      <w:bookmarkStart w:id="2" w:name="OLE_LINK621"/>
      <w:bookmarkStart w:id="3" w:name="OLE_LINK622"/>
      <w:bookmarkStart w:id="4" w:name="_GoBack"/>
      <w:r>
        <w:t>“</w:t>
      </w:r>
      <w:r w:rsidRPr="007E49D0">
        <w:t xml:space="preserve">GANGALCOURSERA </w:t>
      </w:r>
      <w:proofErr w:type="spellStart"/>
      <w:r w:rsidRPr="007E49D0">
        <w:t>Himanshu</w:t>
      </w:r>
      <w:proofErr w:type="spellEnd"/>
      <w:r>
        <w:t>”&lt;</w:t>
      </w:r>
      <w:hyperlink r:id="rId4" w:history="1">
        <w:r w:rsidR="0098284F" w:rsidRPr="008830AC">
          <w:rPr>
            <w:rStyle w:val="Hyperlink"/>
          </w:rPr>
          <w:t>himanshugangalcoursera@gmail.com</w:t>
        </w:r>
      </w:hyperlink>
      <w:r>
        <w:t xml:space="preserve">&gt;, </w:t>
      </w:r>
      <w:bookmarkEnd w:id="2"/>
      <w:bookmarkEnd w:id="3"/>
      <w:bookmarkEnd w:id="4"/>
      <w:r w:rsidR="00AF49EE">
        <w:t>“</w:t>
      </w:r>
      <w:r w:rsidR="00AF49EE">
        <w:rPr>
          <w:rFonts w:hint="eastAsia"/>
        </w:rPr>
        <w:t xml:space="preserve">Alfred </w:t>
      </w:r>
      <w:proofErr w:type="spellStart"/>
      <w:r w:rsidR="00AF49EE">
        <w:rPr>
          <w:rFonts w:hint="eastAsia"/>
        </w:rPr>
        <w:t>Patawara</w:t>
      </w:r>
      <w:proofErr w:type="spellEnd"/>
      <w:r w:rsidR="00AF49EE">
        <w:t>”&lt;</w:t>
      </w:r>
      <w:hyperlink r:id="rId5" w:history="1">
        <w:r w:rsidR="00AF49EE" w:rsidRPr="008830AC">
          <w:rPr>
            <w:rStyle w:val="Hyperlink"/>
          </w:rPr>
          <w:t>fred.patawaran@yahoo.com</w:t>
        </w:r>
      </w:hyperlink>
      <w:r w:rsidR="00AF49EE">
        <w:t>&gt;, “</w:t>
      </w:r>
      <w:r w:rsidR="00AF49EE">
        <w:t>赵海</w:t>
      </w:r>
      <w:r w:rsidR="00AF49EE">
        <w:t>”&lt;</w:t>
      </w:r>
      <w:hyperlink r:id="rId6" w:history="1">
        <w:r w:rsidR="00AF49EE" w:rsidRPr="008830AC">
          <w:rPr>
            <w:rStyle w:val="Hyperlink"/>
          </w:rPr>
          <w:t>james_zhaohai@yahoo.com</w:t>
        </w:r>
      </w:hyperlink>
      <w:r w:rsidR="00AF49EE">
        <w:t>&gt;</w:t>
      </w:r>
      <w:bookmarkEnd w:id="0"/>
      <w:bookmarkEnd w:id="1"/>
    </w:p>
    <w:sectPr w:rsidR="00501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DG1NDc2MjYxsLRQ0lEKTi0uzszPAykwqgUAqJ6skiwAAAA="/>
  </w:docVars>
  <w:rsids>
    <w:rsidRoot w:val="00DC67D8"/>
    <w:rsid w:val="00056B60"/>
    <w:rsid w:val="000A7D3D"/>
    <w:rsid w:val="000B4EE2"/>
    <w:rsid w:val="000E5098"/>
    <w:rsid w:val="000F5B13"/>
    <w:rsid w:val="00127757"/>
    <w:rsid w:val="001405C3"/>
    <w:rsid w:val="001464D3"/>
    <w:rsid w:val="00194BCF"/>
    <w:rsid w:val="001A36DB"/>
    <w:rsid w:val="001B6DF2"/>
    <w:rsid w:val="001C0472"/>
    <w:rsid w:val="002211C3"/>
    <w:rsid w:val="00236BCE"/>
    <w:rsid w:val="00244633"/>
    <w:rsid w:val="00270AD5"/>
    <w:rsid w:val="00283645"/>
    <w:rsid w:val="002C1D19"/>
    <w:rsid w:val="00332797"/>
    <w:rsid w:val="0034130C"/>
    <w:rsid w:val="00343571"/>
    <w:rsid w:val="003B254E"/>
    <w:rsid w:val="003D2608"/>
    <w:rsid w:val="003D32E4"/>
    <w:rsid w:val="003D4642"/>
    <w:rsid w:val="003D4E58"/>
    <w:rsid w:val="003E5BFD"/>
    <w:rsid w:val="003F226F"/>
    <w:rsid w:val="00423AE4"/>
    <w:rsid w:val="00426458"/>
    <w:rsid w:val="004435DF"/>
    <w:rsid w:val="00462E7E"/>
    <w:rsid w:val="0046502F"/>
    <w:rsid w:val="00476B39"/>
    <w:rsid w:val="004C5915"/>
    <w:rsid w:val="004D1D96"/>
    <w:rsid w:val="004D62DD"/>
    <w:rsid w:val="004E5619"/>
    <w:rsid w:val="004F5ED7"/>
    <w:rsid w:val="004F7BC7"/>
    <w:rsid w:val="00500A08"/>
    <w:rsid w:val="00501137"/>
    <w:rsid w:val="005021DC"/>
    <w:rsid w:val="0050545B"/>
    <w:rsid w:val="00506E68"/>
    <w:rsid w:val="00512F41"/>
    <w:rsid w:val="005135E5"/>
    <w:rsid w:val="00546E4E"/>
    <w:rsid w:val="00563455"/>
    <w:rsid w:val="005A2E6F"/>
    <w:rsid w:val="005B226F"/>
    <w:rsid w:val="005D4714"/>
    <w:rsid w:val="005E0234"/>
    <w:rsid w:val="00615CB0"/>
    <w:rsid w:val="00641DC3"/>
    <w:rsid w:val="00692B2A"/>
    <w:rsid w:val="006A5FCA"/>
    <w:rsid w:val="006C2C58"/>
    <w:rsid w:val="006D5E8D"/>
    <w:rsid w:val="006F36D0"/>
    <w:rsid w:val="00704E2F"/>
    <w:rsid w:val="00725047"/>
    <w:rsid w:val="0074474C"/>
    <w:rsid w:val="0077759F"/>
    <w:rsid w:val="007B18C9"/>
    <w:rsid w:val="007E2CF1"/>
    <w:rsid w:val="007E49D0"/>
    <w:rsid w:val="00823A95"/>
    <w:rsid w:val="008A2C73"/>
    <w:rsid w:val="008A4C10"/>
    <w:rsid w:val="008B72B1"/>
    <w:rsid w:val="008C585E"/>
    <w:rsid w:val="008C631D"/>
    <w:rsid w:val="008F58A5"/>
    <w:rsid w:val="00913EEA"/>
    <w:rsid w:val="009501C1"/>
    <w:rsid w:val="0098284F"/>
    <w:rsid w:val="00986287"/>
    <w:rsid w:val="009C2BA1"/>
    <w:rsid w:val="00A07DF2"/>
    <w:rsid w:val="00A10D58"/>
    <w:rsid w:val="00A14E72"/>
    <w:rsid w:val="00A203FF"/>
    <w:rsid w:val="00A712CA"/>
    <w:rsid w:val="00A748FD"/>
    <w:rsid w:val="00A930B8"/>
    <w:rsid w:val="00AC73A7"/>
    <w:rsid w:val="00AF1B7C"/>
    <w:rsid w:val="00AF49EE"/>
    <w:rsid w:val="00B15553"/>
    <w:rsid w:val="00B679B3"/>
    <w:rsid w:val="00B73123"/>
    <w:rsid w:val="00B75D5A"/>
    <w:rsid w:val="00B92887"/>
    <w:rsid w:val="00BB7546"/>
    <w:rsid w:val="00BD4422"/>
    <w:rsid w:val="00C066E4"/>
    <w:rsid w:val="00CC7695"/>
    <w:rsid w:val="00CE1C44"/>
    <w:rsid w:val="00CE334B"/>
    <w:rsid w:val="00CE389C"/>
    <w:rsid w:val="00D1414A"/>
    <w:rsid w:val="00D17AB2"/>
    <w:rsid w:val="00D25094"/>
    <w:rsid w:val="00D37589"/>
    <w:rsid w:val="00D77757"/>
    <w:rsid w:val="00D94CCA"/>
    <w:rsid w:val="00DA1C17"/>
    <w:rsid w:val="00DB6DDE"/>
    <w:rsid w:val="00DC0157"/>
    <w:rsid w:val="00DC1A9E"/>
    <w:rsid w:val="00DC2B2C"/>
    <w:rsid w:val="00DC67D8"/>
    <w:rsid w:val="00E24495"/>
    <w:rsid w:val="00E56670"/>
    <w:rsid w:val="00E673E5"/>
    <w:rsid w:val="00E676EA"/>
    <w:rsid w:val="00E70C3C"/>
    <w:rsid w:val="00E75961"/>
    <w:rsid w:val="00E83FA6"/>
    <w:rsid w:val="00EA038C"/>
    <w:rsid w:val="00EA107B"/>
    <w:rsid w:val="00EB41BB"/>
    <w:rsid w:val="00EF2DBE"/>
    <w:rsid w:val="00F10E1C"/>
    <w:rsid w:val="00F37283"/>
    <w:rsid w:val="00F64A50"/>
    <w:rsid w:val="00F72E15"/>
    <w:rsid w:val="00FF1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AFA4A8-5F8E-47CD-A81A-2DC1055F2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74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49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00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0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3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3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ames_zhaohai@yahoo.com" TargetMode="External"/><Relationship Id="rId5" Type="http://schemas.openxmlformats.org/officeDocument/2006/relationships/hyperlink" Target="mailto:fred.patawaran@yahoo.com" TargetMode="External"/><Relationship Id="rId4" Type="http://schemas.openxmlformats.org/officeDocument/2006/relationships/hyperlink" Target="mailto:himanshugangalcourser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4</cp:revision>
  <dcterms:created xsi:type="dcterms:W3CDTF">2017-10-16T05:16:00Z</dcterms:created>
  <dcterms:modified xsi:type="dcterms:W3CDTF">2017-10-17T04:23:00Z</dcterms:modified>
</cp:coreProperties>
</file>